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E56" w:rsidRPr="00396A4C" w:rsidRDefault="00E13E56" w:rsidP="00E13E56">
      <w:pPr>
        <w:jc w:val="center"/>
        <w:rPr>
          <w:rFonts w:ascii="Arial" w:hAnsi="Arial" w:cs="Arial"/>
          <w:b/>
          <w:bCs/>
          <w:iCs/>
          <w:noProof/>
          <w:color w:val="0F243E" w:themeColor="text2" w:themeShade="80"/>
          <w:lang w:bidi="he-IL"/>
        </w:rPr>
      </w:pPr>
      <w:r w:rsidRPr="00396A4C">
        <w:rPr>
          <w:rFonts w:ascii="Arial" w:hAnsi="Arial" w:cs="Arial"/>
          <w:noProof/>
          <w:sz w:val="32"/>
          <w:szCs w:val="32"/>
          <w:lang w:bidi="he-IL"/>
        </w:rPr>
        <w:drawing>
          <wp:inline distT="0" distB="0" distL="0" distR="0" wp14:anchorId="5D125919" wp14:editId="23F10021">
            <wp:extent cx="6819900" cy="733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488" w:rsidRDefault="00CE2488" w:rsidP="00CE2488">
      <w:pPr>
        <w:pStyle w:val="NoSpacing"/>
        <w:jc w:val="center"/>
        <w:rPr>
          <w:rFonts w:asciiTheme="minorBidi" w:hAnsiTheme="minorBidi"/>
          <w:b/>
          <w:color w:val="215868" w:themeColor="accent5" w:themeShade="80"/>
          <w:sz w:val="48"/>
          <w:szCs w:val="56"/>
          <w:lang w:val="en-GB"/>
        </w:rPr>
      </w:pPr>
      <w:r w:rsidRPr="00CE2488">
        <w:rPr>
          <w:rFonts w:ascii="Arial" w:hAnsi="Arial" w:cs="Arial"/>
          <w:b/>
          <w:bCs/>
          <w:iCs/>
          <w:noProof/>
          <w:color w:val="0F243E" w:themeColor="text2" w:themeShade="80"/>
          <w:sz w:val="32"/>
          <w:szCs w:val="32"/>
        </w:rPr>
        <w:t xml:space="preserve">Unisa Research </w:t>
      </w:r>
      <w:r w:rsidR="00E61015">
        <w:rPr>
          <w:rFonts w:ascii="Arial" w:hAnsi="Arial" w:cs="Arial"/>
          <w:b/>
          <w:bCs/>
          <w:iCs/>
          <w:noProof/>
          <w:color w:val="0F243E" w:themeColor="text2" w:themeShade="80"/>
          <w:sz w:val="32"/>
          <w:szCs w:val="32"/>
        </w:rPr>
        <w:t>&amp;</w:t>
      </w:r>
      <w:r w:rsidRPr="00CE2488">
        <w:rPr>
          <w:rFonts w:ascii="Arial" w:hAnsi="Arial" w:cs="Arial"/>
          <w:b/>
          <w:bCs/>
          <w:iCs/>
          <w:noProof/>
          <w:color w:val="0F243E" w:themeColor="text2" w:themeShade="80"/>
          <w:sz w:val="32"/>
          <w:szCs w:val="32"/>
        </w:rPr>
        <w:t xml:space="preserve"> Innovation Postgraduate Student Showcase</w:t>
      </w:r>
    </w:p>
    <w:p w:rsidR="00E31A17" w:rsidRPr="00396A4C" w:rsidRDefault="00E31A17" w:rsidP="002B2113">
      <w:pPr>
        <w:jc w:val="center"/>
        <w:rPr>
          <w:rFonts w:ascii="Arial" w:hAnsi="Arial" w:cs="Arial"/>
          <w:b/>
          <w:bCs/>
          <w:iCs/>
          <w:noProof/>
          <w:color w:val="0F243E" w:themeColor="text2" w:themeShade="80"/>
          <w:sz w:val="32"/>
          <w:szCs w:val="32"/>
          <w:lang w:bidi="he-IL"/>
        </w:rPr>
      </w:pPr>
    </w:p>
    <w:p w:rsidR="002B2113" w:rsidRPr="00396A4C" w:rsidRDefault="002B2113" w:rsidP="002B2113">
      <w:pPr>
        <w:jc w:val="center"/>
        <w:rPr>
          <w:rFonts w:ascii="Arial" w:hAnsi="Arial" w:cs="Arial"/>
          <w:b/>
          <w:bCs/>
          <w:iCs/>
          <w:noProof/>
          <w:color w:val="0F243E" w:themeColor="text2" w:themeShade="80"/>
          <w:lang w:bidi="he-IL"/>
        </w:rPr>
      </w:pPr>
      <w:r w:rsidRPr="00396A4C">
        <w:rPr>
          <w:rFonts w:ascii="Arial" w:hAnsi="Arial" w:cs="Arial"/>
          <w:b/>
          <w:bCs/>
          <w:iCs/>
          <w:noProof/>
          <w:color w:val="0F243E" w:themeColor="text2" w:themeShade="80"/>
          <w:lang w:bidi="he-IL"/>
        </w:rPr>
        <w:t>Submission form</w:t>
      </w:r>
    </w:p>
    <w:p w:rsidR="00DF1BB6" w:rsidRPr="00396A4C" w:rsidRDefault="00DF1BB6" w:rsidP="00E31A17">
      <w:pPr>
        <w:rPr>
          <w:rFonts w:ascii="Arial" w:hAnsi="Arial" w:cs="Arial"/>
          <w:noProof/>
          <w:sz w:val="18"/>
          <w:szCs w:val="18"/>
          <w:lang w:bidi="he-IL"/>
        </w:rPr>
      </w:pPr>
    </w:p>
    <w:p w:rsidR="00E31A17" w:rsidRPr="00396A4C" w:rsidRDefault="00CB6D60" w:rsidP="00A41D83">
      <w:pPr>
        <w:jc w:val="center"/>
        <w:rPr>
          <w:rFonts w:ascii="Arial" w:hAnsi="Arial" w:cs="Arial"/>
          <w:b/>
          <w:bCs/>
          <w:iCs/>
          <w:noProof/>
          <w:color w:val="0F243E" w:themeColor="text2" w:themeShade="80"/>
          <w:sz w:val="18"/>
          <w:szCs w:val="18"/>
          <w:lang w:bidi="he-IL"/>
        </w:rPr>
      </w:pPr>
      <w:r w:rsidRPr="00396A4C">
        <w:rPr>
          <w:rFonts w:ascii="Arial" w:hAnsi="Arial" w:cs="Arial"/>
          <w:b/>
          <w:bCs/>
          <w:iCs/>
          <w:noProof/>
          <w:color w:val="0F243E" w:themeColor="text2" w:themeShade="80"/>
          <w:sz w:val="18"/>
          <w:szCs w:val="18"/>
          <w:lang w:bidi="he-IL"/>
        </w:rPr>
        <w:t>TICK THE APPLICABLE</w:t>
      </w:r>
    </w:p>
    <w:p w:rsidR="00850BF4" w:rsidRPr="00396A4C" w:rsidRDefault="00850BF4" w:rsidP="00850BF4">
      <w:pPr>
        <w:ind w:hanging="90"/>
        <w:jc w:val="center"/>
        <w:rPr>
          <w:rFonts w:ascii="Arial" w:hAnsi="Arial" w:cs="Arial"/>
          <w:b/>
          <w:bCs/>
          <w:iCs/>
          <w:noProof/>
          <w:color w:val="0F243E" w:themeColor="text2" w:themeShade="80"/>
          <w:sz w:val="18"/>
          <w:szCs w:val="18"/>
          <w:lang w:bidi="he-I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850"/>
      </w:tblGrid>
      <w:tr w:rsidR="00AC175C" w:rsidRPr="00396A4C" w:rsidTr="00413534">
        <w:tc>
          <w:tcPr>
            <w:tcW w:w="3681" w:type="dxa"/>
            <w:shd w:val="clear" w:color="auto" w:fill="548DD4" w:themeFill="text2" w:themeFillTint="99"/>
          </w:tcPr>
          <w:p w:rsidR="00AC175C" w:rsidRPr="00396A4C" w:rsidRDefault="00E3271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rts and </w:t>
            </w:r>
            <w:r w:rsidR="002F73A1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Humanities</w:t>
            </w:r>
          </w:p>
          <w:p w:rsidR="00413534" w:rsidRPr="00396A4C" w:rsidRDefault="0041353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(CHS)</w:t>
            </w:r>
          </w:p>
        </w:tc>
        <w:tc>
          <w:tcPr>
            <w:tcW w:w="850" w:type="dxa"/>
          </w:tcPr>
          <w:p w:rsidR="00AC175C" w:rsidRPr="00396A4C" w:rsidRDefault="00AC17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75C" w:rsidRPr="00396A4C" w:rsidTr="00413534">
        <w:tc>
          <w:tcPr>
            <w:tcW w:w="3681" w:type="dxa"/>
            <w:shd w:val="clear" w:color="auto" w:fill="548DD4" w:themeFill="text2" w:themeFillTint="99"/>
          </w:tcPr>
          <w:p w:rsidR="00AC175C" w:rsidRPr="00396A4C" w:rsidRDefault="002F73A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Natural and Physical Science</w:t>
            </w:r>
          </w:p>
          <w:p w:rsidR="00413534" w:rsidRPr="00396A4C" w:rsidRDefault="0041353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(CAES &amp; CSET)</w:t>
            </w:r>
          </w:p>
        </w:tc>
        <w:tc>
          <w:tcPr>
            <w:tcW w:w="850" w:type="dxa"/>
          </w:tcPr>
          <w:p w:rsidR="00AC175C" w:rsidRPr="00396A4C" w:rsidRDefault="00AC17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C175C" w:rsidRPr="00396A4C" w:rsidTr="00413534">
        <w:tc>
          <w:tcPr>
            <w:tcW w:w="3681" w:type="dxa"/>
            <w:shd w:val="clear" w:color="auto" w:fill="548DD4" w:themeFill="text2" w:themeFillTint="99"/>
          </w:tcPr>
          <w:p w:rsidR="00AC175C" w:rsidRPr="00396A4C" w:rsidRDefault="00AC175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Social Science</w:t>
            </w:r>
          </w:p>
          <w:p w:rsidR="00413534" w:rsidRPr="00396A4C" w:rsidRDefault="0041353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(CAS, CEDU, CEMS, CLAW &amp; SBL)</w:t>
            </w:r>
          </w:p>
        </w:tc>
        <w:tc>
          <w:tcPr>
            <w:tcW w:w="850" w:type="dxa"/>
          </w:tcPr>
          <w:p w:rsidR="00AC175C" w:rsidRPr="00396A4C" w:rsidRDefault="00AC17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835"/>
        <w:tblW w:w="0" w:type="auto"/>
        <w:tblLook w:val="04A0" w:firstRow="1" w:lastRow="0" w:firstColumn="1" w:lastColumn="0" w:noHBand="0" w:noVBand="1"/>
      </w:tblPr>
      <w:tblGrid>
        <w:gridCol w:w="1057"/>
        <w:gridCol w:w="2311"/>
        <w:gridCol w:w="1447"/>
        <w:gridCol w:w="992"/>
      </w:tblGrid>
      <w:tr w:rsidR="005F5E43" w:rsidRPr="00396A4C" w:rsidTr="005F5E43">
        <w:trPr>
          <w:trHeight w:val="219"/>
        </w:trPr>
        <w:tc>
          <w:tcPr>
            <w:tcW w:w="1057" w:type="dxa"/>
            <w:shd w:val="clear" w:color="auto" w:fill="548DD4" w:themeFill="text2" w:themeFillTint="99"/>
          </w:tcPr>
          <w:p w:rsidR="005F5E43" w:rsidRPr="00396A4C" w:rsidRDefault="005F5E43" w:rsidP="005F5E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Honours</w:t>
            </w:r>
          </w:p>
        </w:tc>
        <w:tc>
          <w:tcPr>
            <w:tcW w:w="2311" w:type="dxa"/>
            <w:shd w:val="clear" w:color="auto" w:fill="548DD4" w:themeFill="text2" w:themeFillTint="99"/>
          </w:tcPr>
          <w:p w:rsidR="005F5E43" w:rsidRPr="00396A4C" w:rsidRDefault="005F5E43" w:rsidP="005F5E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Postgraduate Diploma</w:t>
            </w:r>
          </w:p>
        </w:tc>
        <w:tc>
          <w:tcPr>
            <w:tcW w:w="1447" w:type="dxa"/>
            <w:shd w:val="clear" w:color="auto" w:fill="548DD4" w:themeFill="text2" w:themeFillTint="99"/>
          </w:tcPr>
          <w:p w:rsidR="005F5E43" w:rsidRPr="00396A4C" w:rsidRDefault="005F5E43" w:rsidP="005F5E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Masters</w:t>
            </w:r>
          </w:p>
        </w:tc>
        <w:tc>
          <w:tcPr>
            <w:tcW w:w="992" w:type="dxa"/>
            <w:shd w:val="clear" w:color="auto" w:fill="548DD4" w:themeFill="text2" w:themeFillTint="99"/>
          </w:tcPr>
          <w:p w:rsidR="005F5E43" w:rsidRPr="00396A4C" w:rsidRDefault="005F5E43" w:rsidP="005F5E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Doctoral</w:t>
            </w:r>
          </w:p>
        </w:tc>
      </w:tr>
      <w:tr w:rsidR="005F5E43" w:rsidRPr="00396A4C" w:rsidTr="006456C5">
        <w:trPr>
          <w:trHeight w:val="468"/>
        </w:trPr>
        <w:tc>
          <w:tcPr>
            <w:tcW w:w="1057" w:type="dxa"/>
          </w:tcPr>
          <w:p w:rsidR="005F5E43" w:rsidRPr="00396A4C" w:rsidRDefault="005F5E43" w:rsidP="005F5E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11" w:type="dxa"/>
          </w:tcPr>
          <w:p w:rsidR="005F5E43" w:rsidRPr="00396A4C" w:rsidRDefault="005F5E43" w:rsidP="005F5E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5F5E43" w:rsidRPr="00396A4C" w:rsidRDefault="005F5E43" w:rsidP="005F5E43">
            <w:pPr>
              <w:rPr>
                <w:rFonts w:ascii="Arial" w:hAnsi="Arial" w:cs="Arial"/>
                <w:sz w:val="18"/>
                <w:szCs w:val="18"/>
              </w:rPr>
            </w:pPr>
            <w:r w:rsidRPr="00396A4C">
              <w:rPr>
                <w:rFonts w:ascii="Arial" w:hAnsi="Arial" w:cs="Arial"/>
                <w:sz w:val="18"/>
                <w:szCs w:val="18"/>
              </w:rPr>
              <w:t xml:space="preserve">                 </w:t>
            </w:r>
          </w:p>
        </w:tc>
        <w:tc>
          <w:tcPr>
            <w:tcW w:w="992" w:type="dxa"/>
          </w:tcPr>
          <w:p w:rsidR="005F5E43" w:rsidRPr="00396A4C" w:rsidRDefault="005F5E43" w:rsidP="005F5E4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95BB8" w:rsidRPr="00396A4C" w:rsidRDefault="007842DB" w:rsidP="00AC175C">
      <w:pPr>
        <w:rPr>
          <w:rFonts w:ascii="Arial" w:hAnsi="Arial" w:cs="Arial"/>
          <w:sz w:val="18"/>
          <w:szCs w:val="18"/>
        </w:rPr>
      </w:pPr>
    </w:p>
    <w:p w:rsidR="00CB6D60" w:rsidRPr="00396A4C" w:rsidRDefault="00CB6D60">
      <w:pPr>
        <w:rPr>
          <w:rFonts w:ascii="Arial" w:hAnsi="Arial" w:cs="Arial"/>
          <w:b/>
          <w:bCs/>
          <w:sz w:val="18"/>
          <w:szCs w:val="18"/>
        </w:rPr>
      </w:pPr>
    </w:p>
    <w:p w:rsidR="006456C5" w:rsidRPr="00396A4C" w:rsidRDefault="00CB6D60" w:rsidP="00CB6D60">
      <w:pPr>
        <w:jc w:val="center"/>
        <w:rPr>
          <w:rFonts w:ascii="Arial" w:hAnsi="Arial" w:cs="Arial"/>
          <w:sz w:val="18"/>
          <w:szCs w:val="18"/>
        </w:rPr>
      </w:pPr>
      <w:r w:rsidRPr="00396A4C">
        <w:rPr>
          <w:rFonts w:ascii="Arial" w:hAnsi="Arial" w:cs="Arial"/>
          <w:b/>
          <w:bCs/>
          <w:sz w:val="18"/>
          <w:szCs w:val="18"/>
        </w:rPr>
        <w:t>POPULATE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1212"/>
        <w:gridCol w:w="99"/>
        <w:gridCol w:w="3207"/>
        <w:gridCol w:w="439"/>
        <w:gridCol w:w="1001"/>
        <w:gridCol w:w="1080"/>
        <w:gridCol w:w="540"/>
        <w:gridCol w:w="2595"/>
      </w:tblGrid>
      <w:tr w:rsidR="006456C5" w:rsidRPr="00396A4C" w:rsidTr="006456C5">
        <w:trPr>
          <w:trHeight w:val="431"/>
        </w:trPr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:rsidR="006456C5" w:rsidRPr="00396A4C" w:rsidRDefault="006456C5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Full names</w:t>
            </w:r>
          </w:p>
        </w:tc>
        <w:tc>
          <w:tcPr>
            <w:tcW w:w="8961" w:type="dxa"/>
            <w:gridSpan w:val="7"/>
            <w:tcBorders>
              <w:left w:val="single" w:sz="4" w:space="0" w:color="auto"/>
            </w:tcBorders>
            <w:vAlign w:val="center"/>
          </w:tcPr>
          <w:p w:rsidR="006456C5" w:rsidRPr="00396A4C" w:rsidRDefault="006456C5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456C5" w:rsidRPr="00396A4C" w:rsidTr="006456C5">
        <w:trPr>
          <w:trHeight w:val="431"/>
        </w:trPr>
        <w:tc>
          <w:tcPr>
            <w:tcW w:w="1212" w:type="dxa"/>
            <w:tcBorders>
              <w:right w:val="nil"/>
            </w:tcBorders>
            <w:vAlign w:val="center"/>
          </w:tcPr>
          <w:p w:rsidR="006456C5" w:rsidRPr="00396A4C" w:rsidRDefault="006456C5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Surname:</w:t>
            </w:r>
            <w:bookmarkStart w:id="0" w:name="form1_0___subform_0__surname_0_"/>
            <w:bookmarkEnd w:id="0"/>
          </w:p>
        </w:tc>
        <w:tc>
          <w:tcPr>
            <w:tcW w:w="3306" w:type="dxa"/>
            <w:gridSpan w:val="2"/>
            <w:tcBorders>
              <w:left w:val="nil"/>
              <w:bottom w:val="single" w:sz="4" w:space="0" w:color="999999"/>
              <w:right w:val="single" w:sz="4" w:space="0" w:color="auto"/>
            </w:tcBorders>
            <w:vAlign w:val="center"/>
          </w:tcPr>
          <w:p w:rsidR="006456C5" w:rsidRPr="00396A4C" w:rsidRDefault="006456C5" w:rsidP="006456C5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060" w:type="dxa"/>
            <w:gridSpan w:val="4"/>
            <w:tcBorders>
              <w:left w:val="single" w:sz="4" w:space="0" w:color="auto"/>
            </w:tcBorders>
            <w:vAlign w:val="center"/>
          </w:tcPr>
          <w:p w:rsidR="006456C5" w:rsidRPr="00396A4C" w:rsidRDefault="006456C5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Student number:</w:t>
            </w:r>
            <w:bookmarkStart w:id="1" w:name="form1_0___subform_0__firstname_0_"/>
            <w:bookmarkEnd w:id="1"/>
          </w:p>
        </w:tc>
        <w:tc>
          <w:tcPr>
            <w:tcW w:w="2595" w:type="dxa"/>
            <w:vAlign w:val="center"/>
          </w:tcPr>
          <w:p w:rsidR="006456C5" w:rsidRPr="00396A4C" w:rsidRDefault="006456C5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Title (Mr/Ms/Dr):</w:t>
            </w:r>
          </w:p>
        </w:tc>
      </w:tr>
      <w:tr w:rsidR="008A132C" w:rsidRPr="00396A4C" w:rsidTr="006456C5">
        <w:trPr>
          <w:gridAfter w:val="5"/>
          <w:wAfter w:w="5655" w:type="dxa"/>
          <w:trHeight w:val="431"/>
        </w:trPr>
        <w:tc>
          <w:tcPr>
            <w:tcW w:w="1212" w:type="dxa"/>
            <w:tcBorders>
              <w:right w:val="nil"/>
            </w:tcBorders>
            <w:vAlign w:val="center"/>
          </w:tcPr>
          <w:p w:rsidR="008A132C" w:rsidRPr="00396A4C" w:rsidRDefault="008A132C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2" w:name="form1_0___subform_0__email_0_"/>
            <w:bookmarkEnd w:id="2"/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Nationality:</w:t>
            </w:r>
          </w:p>
        </w:tc>
        <w:tc>
          <w:tcPr>
            <w:tcW w:w="3306" w:type="dxa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:rsidR="008A132C" w:rsidRPr="00396A4C" w:rsidRDefault="008A132C" w:rsidP="006456C5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31A17" w:rsidRPr="00396A4C" w:rsidTr="006456C5">
        <w:trPr>
          <w:trHeight w:val="431"/>
        </w:trPr>
        <w:tc>
          <w:tcPr>
            <w:tcW w:w="4957" w:type="dxa"/>
            <w:gridSpan w:val="4"/>
            <w:vAlign w:val="center"/>
          </w:tcPr>
          <w:p w:rsidR="00E31A17" w:rsidRPr="00396A4C" w:rsidRDefault="00E32713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E</w:t>
            </w:r>
            <w:r w:rsidR="00396A4C">
              <w:rPr>
                <w:rFonts w:ascii="Arial" w:hAnsi="Arial" w:cs="Arial"/>
                <w:b/>
                <w:bCs/>
                <w:sz w:val="18"/>
                <w:szCs w:val="18"/>
              </w:rPr>
              <w:t>-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mail:</w:t>
            </w:r>
          </w:p>
        </w:tc>
        <w:tc>
          <w:tcPr>
            <w:tcW w:w="5216" w:type="dxa"/>
            <w:gridSpan w:val="4"/>
            <w:vAlign w:val="center"/>
          </w:tcPr>
          <w:p w:rsidR="00E31A17" w:rsidRPr="00396A4C" w:rsidRDefault="00E31A17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Telephone</w:t>
            </w:r>
            <w:r w:rsidR="00B775FB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="008579B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obile </w:t>
            </w:r>
            <w:r w:rsidR="00850BF4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bookmarkStart w:id="3" w:name="form1_0___subform_0__telephone_0_"/>
            <w:bookmarkEnd w:id="3"/>
          </w:p>
        </w:tc>
      </w:tr>
      <w:tr w:rsidR="00E943E8" w:rsidRPr="00396A4C" w:rsidTr="006456C5">
        <w:trPr>
          <w:trHeight w:val="431"/>
        </w:trPr>
        <w:tc>
          <w:tcPr>
            <w:tcW w:w="4957" w:type="dxa"/>
            <w:gridSpan w:val="4"/>
            <w:vAlign w:val="center"/>
          </w:tcPr>
          <w:p w:rsidR="00E943E8" w:rsidRPr="00E81A18" w:rsidRDefault="00E943E8" w:rsidP="00303338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re y</w:t>
            </w:r>
            <w:r w:rsidR="001343F3"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ou currently registered for 20</w:t>
            </w:r>
            <w:r w:rsidR="00E32713"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2</w:t>
            </w:r>
            <w:r w:rsidR="00E81A18"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2</w:t>
            </w:r>
            <w:r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 (Yes/</w:t>
            </w:r>
            <w:proofErr w:type="gramStart"/>
            <w:r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No):</w:t>
            </w:r>
            <w:proofErr w:type="gramEnd"/>
          </w:p>
          <w:p w:rsidR="006456C5" w:rsidRPr="00E81A18" w:rsidRDefault="006456C5" w:rsidP="00303338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5216" w:type="dxa"/>
            <w:gridSpan w:val="4"/>
            <w:vAlign w:val="center"/>
          </w:tcPr>
          <w:p w:rsidR="00E943E8" w:rsidRPr="00E81A18" w:rsidRDefault="006456C5" w:rsidP="00303338">
            <w:pPr>
              <w:pStyle w:val="Default"/>
              <w:rPr>
                <w:rFonts w:ascii="Arial" w:hAnsi="Arial" w:cs="Arial"/>
                <w:b/>
                <w:bCs/>
                <w:i/>
                <w:iCs/>
                <w:color w:val="auto"/>
                <w:sz w:val="18"/>
                <w:szCs w:val="18"/>
              </w:rPr>
            </w:pPr>
            <w:r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(Provide proof of 202</w:t>
            </w:r>
            <w:r w:rsidR="002A4824"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2 </w:t>
            </w:r>
            <w:r w:rsidRPr="00E81A18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registration)</w:t>
            </w:r>
          </w:p>
          <w:p w:rsidR="006456C5" w:rsidRPr="00E81A18" w:rsidRDefault="006456C5" w:rsidP="00303338">
            <w:pPr>
              <w:pStyle w:val="Default"/>
              <w:rPr>
                <w:rFonts w:ascii="Arial" w:hAnsi="Arial" w:cs="Arial"/>
                <w:b/>
                <w:bCs/>
                <w:i/>
                <w:iCs/>
                <w:color w:val="auto"/>
                <w:sz w:val="18"/>
                <w:szCs w:val="18"/>
              </w:rPr>
            </w:pPr>
          </w:p>
        </w:tc>
      </w:tr>
      <w:tr w:rsidR="00E31A17" w:rsidRPr="00396A4C" w:rsidTr="006456C5">
        <w:trPr>
          <w:trHeight w:val="431"/>
        </w:trPr>
        <w:tc>
          <w:tcPr>
            <w:tcW w:w="4957" w:type="dxa"/>
            <w:gridSpan w:val="4"/>
            <w:vAlign w:val="center"/>
          </w:tcPr>
          <w:p w:rsidR="00E31A17" w:rsidRPr="00396A4C" w:rsidRDefault="00657444" w:rsidP="00657444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ualification </w:t>
            </w:r>
            <w:r w:rsidR="00E32713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urrently </w:t>
            </w:r>
            <w:r w:rsidR="00E32713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r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egistered for:</w:t>
            </w:r>
          </w:p>
        </w:tc>
        <w:tc>
          <w:tcPr>
            <w:tcW w:w="5216" w:type="dxa"/>
            <w:gridSpan w:val="4"/>
            <w:vAlign w:val="center"/>
          </w:tcPr>
          <w:p w:rsidR="00E31A17" w:rsidRPr="00396A4C" w:rsidRDefault="00657444" w:rsidP="00E31A17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4" w:name="form1_0___subform_0__theme_0_"/>
            <w:bookmarkEnd w:id="4"/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Highest </w:t>
            </w:r>
            <w:r w:rsidR="00396A4C">
              <w:rPr>
                <w:rFonts w:ascii="Arial" w:hAnsi="Arial" w:cs="Arial"/>
                <w:b/>
                <w:bCs/>
                <w:sz w:val="18"/>
                <w:szCs w:val="18"/>
              </w:rPr>
              <w:t>q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ualification:</w:t>
            </w:r>
          </w:p>
        </w:tc>
      </w:tr>
      <w:tr w:rsidR="009725E0" w:rsidRPr="00396A4C" w:rsidTr="005B2D8B">
        <w:trPr>
          <w:trHeight w:val="431"/>
        </w:trPr>
        <w:tc>
          <w:tcPr>
            <w:tcW w:w="4518" w:type="dxa"/>
            <w:gridSpan w:val="3"/>
            <w:vAlign w:val="center"/>
          </w:tcPr>
          <w:p w:rsidR="009725E0" w:rsidRPr="00396A4C" w:rsidRDefault="00657444" w:rsidP="00303338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College:</w:t>
            </w:r>
            <w:bookmarkStart w:id="5" w:name="form1_0___subform_0__unit_0_"/>
            <w:bookmarkEnd w:id="5"/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5655" w:type="dxa"/>
            <w:gridSpan w:val="5"/>
            <w:vAlign w:val="center"/>
          </w:tcPr>
          <w:p w:rsidR="009725E0" w:rsidRPr="00396A4C" w:rsidRDefault="00657444" w:rsidP="00E31A17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Department:</w:t>
            </w:r>
          </w:p>
        </w:tc>
      </w:tr>
      <w:tr w:rsidR="00E31A17" w:rsidRPr="00396A4C" w:rsidTr="00DF1BB6">
        <w:trPr>
          <w:trHeight w:val="851"/>
        </w:trPr>
        <w:tc>
          <w:tcPr>
            <w:tcW w:w="10173" w:type="dxa"/>
            <w:gridSpan w:val="8"/>
            <w:vAlign w:val="center"/>
          </w:tcPr>
          <w:p w:rsidR="00E31A17" w:rsidRPr="00396A4C" w:rsidRDefault="00E31A17" w:rsidP="009725E0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6" w:name="form1_0___subform_0__otherauthors_0_"/>
            <w:bookmarkEnd w:id="6"/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Title</w:t>
            </w:r>
            <w:r w:rsidR="00704598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f</w:t>
            </w:r>
            <w:r w:rsidR="001343F3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396A4C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="001343F3"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bstract</w:t>
            </w: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bookmarkStart w:id="7" w:name="form1_0___subform_0__abstracttitle_0_"/>
            <w:bookmarkEnd w:id="7"/>
          </w:p>
        </w:tc>
      </w:tr>
      <w:tr w:rsidR="009725E0" w:rsidRPr="00396A4C" w:rsidTr="00DF1BB6">
        <w:trPr>
          <w:trHeight w:val="851"/>
        </w:trPr>
        <w:tc>
          <w:tcPr>
            <w:tcW w:w="10173" w:type="dxa"/>
            <w:gridSpan w:val="8"/>
            <w:vAlign w:val="center"/>
          </w:tcPr>
          <w:p w:rsidR="009725E0" w:rsidRPr="00396A4C" w:rsidRDefault="009725E0" w:rsidP="00EC3002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 declare that </w:t>
            </w:r>
          </w:p>
          <w:p w:rsidR="009725E0" w:rsidRPr="00AB7A03" w:rsidRDefault="009725E0" w:rsidP="009725E0">
            <w:pPr>
              <w:pStyle w:val="Default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he information given above is to the best of my knowledge</w:t>
            </w:r>
            <w:r w:rsidR="00F3246C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,</w:t>
            </w:r>
            <w:r w:rsidR="00414E55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correct and accurate</w:t>
            </w:r>
            <w:r w:rsidR="00A446E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,</w:t>
            </w:r>
          </w:p>
          <w:p w:rsidR="009725E0" w:rsidRPr="00AB7A03" w:rsidRDefault="009725E0" w:rsidP="009725E0">
            <w:pPr>
              <w:pStyle w:val="Default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the work presented in </w:t>
            </w:r>
            <w:r w:rsidR="0027129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he</w:t>
            </w:r>
            <w:r w:rsidR="001343F3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abstract</w:t>
            </w: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is my own</w:t>
            </w:r>
            <w:r w:rsidR="00A446E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,</w:t>
            </w: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and that where I incorporated other people’s work such work has been correctly referenced</w:t>
            </w:r>
            <w:r w:rsidR="00A446E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, and</w:t>
            </w:r>
          </w:p>
          <w:p w:rsidR="009725E0" w:rsidRPr="00396A4C" w:rsidRDefault="009725E0">
            <w:pPr>
              <w:pStyle w:val="Default"/>
              <w:numPr>
                <w:ilvl w:val="0"/>
                <w:numId w:val="2"/>
              </w:num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I have adhered strictly with the page </w:t>
            </w:r>
            <w:r w:rsidR="0027129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length</w:t>
            </w:r>
            <w:r w:rsidR="00A446E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requirement </w:t>
            </w:r>
            <w:r w:rsidR="001343F3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for the abstract </w:t>
            </w: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and I understand that failure to adhere to </w:t>
            </w:r>
            <w:r w:rsidR="001343F3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his requirement</w:t>
            </w:r>
            <w:r w:rsidR="0027129B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1343F3"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will result in my abstract</w:t>
            </w:r>
            <w:r w:rsidRPr="00AB7A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being rejected. </w:t>
            </w:r>
          </w:p>
        </w:tc>
      </w:tr>
      <w:tr w:rsidR="005B2D8B" w:rsidRPr="00396A4C" w:rsidTr="00CF4F8E">
        <w:trPr>
          <w:trHeight w:val="347"/>
        </w:trPr>
        <w:tc>
          <w:tcPr>
            <w:tcW w:w="1311" w:type="dxa"/>
            <w:gridSpan w:val="2"/>
            <w:vAlign w:val="center"/>
          </w:tcPr>
          <w:p w:rsidR="005B2D8B" w:rsidRPr="00396A4C" w:rsidRDefault="005B2D8B" w:rsidP="00EC3002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Signature:</w:t>
            </w:r>
          </w:p>
        </w:tc>
        <w:tc>
          <w:tcPr>
            <w:tcW w:w="4647" w:type="dxa"/>
            <w:gridSpan w:val="3"/>
            <w:vAlign w:val="center"/>
          </w:tcPr>
          <w:p w:rsidR="005B2D8B" w:rsidRPr="00396A4C" w:rsidRDefault="005B2D8B" w:rsidP="00EC3002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5B2D8B" w:rsidRPr="00396A4C" w:rsidRDefault="005B2D8B" w:rsidP="00EC3002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96A4C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3135" w:type="dxa"/>
            <w:gridSpan w:val="2"/>
            <w:vAlign w:val="center"/>
          </w:tcPr>
          <w:p w:rsidR="005B2D8B" w:rsidRPr="00396A4C" w:rsidRDefault="005B2D8B" w:rsidP="00EC3002">
            <w:pPr>
              <w:pStyle w:val="Defaul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:rsidR="00CF4F8E" w:rsidRPr="00396A4C" w:rsidRDefault="00CF4F8E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</w:p>
    <w:p w:rsidR="002E01EB" w:rsidRPr="00396A4C" w:rsidRDefault="002E01EB" w:rsidP="002E01EB">
      <w:pPr>
        <w:pStyle w:val="Default"/>
        <w:jc w:val="center"/>
        <w:rPr>
          <w:rFonts w:ascii="Arial" w:hAnsi="Arial" w:cs="Arial"/>
          <w:i/>
          <w:iCs/>
          <w:color w:val="FF0000"/>
          <w:sz w:val="18"/>
          <w:szCs w:val="18"/>
        </w:rPr>
      </w:pPr>
    </w:p>
    <w:p w:rsidR="002E01EB" w:rsidRPr="00396A4C" w:rsidRDefault="002E01EB" w:rsidP="002E01EB">
      <w:pPr>
        <w:pStyle w:val="Default"/>
        <w:jc w:val="center"/>
        <w:rPr>
          <w:rFonts w:ascii="Arial" w:hAnsi="Arial" w:cs="Arial"/>
          <w:i/>
          <w:iCs/>
          <w:color w:val="FF0000"/>
          <w:sz w:val="18"/>
          <w:szCs w:val="18"/>
        </w:rPr>
      </w:pPr>
    </w:p>
    <w:p w:rsidR="002E01EB" w:rsidRPr="00396A4C" w:rsidRDefault="002E01EB" w:rsidP="002E01EB">
      <w:pPr>
        <w:pStyle w:val="Default"/>
        <w:jc w:val="center"/>
        <w:rPr>
          <w:rFonts w:ascii="Arial" w:hAnsi="Arial" w:cs="Arial"/>
          <w:i/>
          <w:iCs/>
          <w:color w:val="FF0000"/>
          <w:sz w:val="18"/>
          <w:szCs w:val="18"/>
        </w:rPr>
      </w:pPr>
    </w:p>
    <w:p w:rsidR="002E01EB" w:rsidRPr="00396A4C" w:rsidRDefault="002E01EB" w:rsidP="002E01EB">
      <w:pPr>
        <w:pStyle w:val="Default"/>
        <w:jc w:val="center"/>
        <w:rPr>
          <w:rFonts w:ascii="Arial" w:hAnsi="Arial" w:cs="Arial"/>
          <w:i/>
          <w:iCs/>
          <w:color w:val="FF0000"/>
          <w:sz w:val="18"/>
          <w:szCs w:val="18"/>
        </w:rPr>
      </w:pPr>
    </w:p>
    <w:p w:rsidR="00620C5F" w:rsidRPr="00396A4C" w:rsidRDefault="00CF4F8E" w:rsidP="002E01EB">
      <w:pPr>
        <w:pStyle w:val="Default"/>
        <w:jc w:val="center"/>
        <w:rPr>
          <w:rFonts w:ascii="Arial" w:hAnsi="Arial" w:cs="Arial"/>
          <w:i/>
          <w:iCs/>
          <w:color w:val="FF0000"/>
          <w:sz w:val="18"/>
          <w:szCs w:val="18"/>
        </w:rPr>
      </w:pPr>
      <w:r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Please </w:t>
      </w:r>
      <w:r w:rsidR="00972F6E" w:rsidRPr="00396A4C">
        <w:rPr>
          <w:rFonts w:ascii="Arial" w:hAnsi="Arial" w:cs="Arial"/>
          <w:i/>
          <w:iCs/>
          <w:color w:val="FF0000"/>
          <w:sz w:val="18"/>
          <w:szCs w:val="18"/>
        </w:rPr>
        <w:t>s</w:t>
      </w:r>
      <w:r w:rsidR="008561EB"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ubmit </w:t>
      </w:r>
      <w:r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this </w:t>
      </w:r>
      <w:r w:rsidR="00A71225" w:rsidRPr="00396A4C">
        <w:rPr>
          <w:rFonts w:ascii="Arial" w:hAnsi="Arial" w:cs="Arial"/>
          <w:i/>
          <w:iCs/>
          <w:color w:val="FF0000"/>
          <w:sz w:val="18"/>
          <w:szCs w:val="18"/>
        </w:rPr>
        <w:t>form</w:t>
      </w:r>
      <w:r w:rsidR="00972F6E"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, </w:t>
      </w:r>
      <w:r w:rsidR="00396A4C">
        <w:rPr>
          <w:rFonts w:ascii="Arial" w:hAnsi="Arial" w:cs="Arial"/>
          <w:i/>
          <w:iCs/>
          <w:color w:val="FF0000"/>
          <w:sz w:val="18"/>
          <w:szCs w:val="18"/>
        </w:rPr>
        <w:t>the</w:t>
      </w:r>
      <w:r w:rsidR="00972F6E"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 </w:t>
      </w:r>
      <w:r w:rsidR="00396A4C">
        <w:rPr>
          <w:rFonts w:ascii="Arial" w:hAnsi="Arial" w:cs="Arial"/>
          <w:i/>
          <w:iCs/>
          <w:color w:val="FF0000"/>
          <w:sz w:val="18"/>
          <w:szCs w:val="18"/>
        </w:rPr>
        <w:t>a</w:t>
      </w:r>
      <w:r w:rsidR="001343F3" w:rsidRPr="00396A4C">
        <w:rPr>
          <w:rFonts w:ascii="Arial" w:hAnsi="Arial" w:cs="Arial"/>
          <w:i/>
          <w:iCs/>
          <w:color w:val="FF0000"/>
          <w:sz w:val="18"/>
          <w:szCs w:val="18"/>
        </w:rPr>
        <w:t>bstract</w:t>
      </w:r>
      <w:r w:rsidR="00972F6E"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 and </w:t>
      </w:r>
      <w:r w:rsidR="00396A4C">
        <w:rPr>
          <w:rFonts w:ascii="Arial" w:hAnsi="Arial" w:cs="Arial"/>
          <w:i/>
          <w:iCs/>
          <w:color w:val="FF0000"/>
          <w:sz w:val="18"/>
          <w:szCs w:val="18"/>
        </w:rPr>
        <w:t>p</w:t>
      </w:r>
      <w:r w:rsidRPr="00396A4C">
        <w:rPr>
          <w:rFonts w:ascii="Arial" w:hAnsi="Arial" w:cs="Arial"/>
          <w:i/>
          <w:iCs/>
          <w:color w:val="FF0000"/>
          <w:sz w:val="18"/>
          <w:szCs w:val="18"/>
        </w:rPr>
        <w:t xml:space="preserve">roof of registration to: </w:t>
      </w:r>
      <w:hyperlink r:id="rId12" w:history="1">
        <w:r w:rsidR="00620C5F" w:rsidRPr="00396A4C">
          <w:rPr>
            <w:rStyle w:val="Hyperlink"/>
            <w:rFonts w:ascii="Arial" w:hAnsi="Arial" w:cs="Arial"/>
            <w:i/>
            <w:iCs/>
            <w:sz w:val="18"/>
            <w:szCs w:val="18"/>
          </w:rPr>
          <w:t>showcase@unisa.ac.za</w:t>
        </w:r>
      </w:hyperlink>
    </w:p>
    <w:p w:rsidR="00E31A17" w:rsidRPr="00396A4C" w:rsidRDefault="00A71225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  <w:r w:rsidRPr="00396A4C">
        <w:rPr>
          <w:rFonts w:ascii="Arial" w:hAnsi="Arial" w:cs="Arial"/>
          <w:i/>
          <w:iCs/>
          <w:color w:val="auto"/>
          <w:sz w:val="18"/>
          <w:szCs w:val="18"/>
        </w:rPr>
        <w:t xml:space="preserve"> </w:t>
      </w:r>
    </w:p>
    <w:p w:rsidR="00E13E56" w:rsidRPr="00396A4C" w:rsidRDefault="00E13E56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</w:p>
    <w:p w:rsidR="00E13E56" w:rsidRPr="00396A4C" w:rsidRDefault="00E13E56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</w:p>
    <w:p w:rsidR="00E13E56" w:rsidRPr="00396A4C" w:rsidRDefault="00E13E56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</w:p>
    <w:p w:rsidR="00E13E56" w:rsidRPr="00396A4C" w:rsidRDefault="00E13E56" w:rsidP="00CF4F8E">
      <w:pPr>
        <w:pStyle w:val="Default"/>
        <w:rPr>
          <w:rFonts w:ascii="Arial" w:hAnsi="Arial" w:cs="Arial"/>
          <w:i/>
          <w:iCs/>
          <w:color w:val="auto"/>
          <w:sz w:val="18"/>
          <w:szCs w:val="18"/>
        </w:rPr>
      </w:pPr>
    </w:p>
    <w:p w:rsidR="00E13E56" w:rsidRPr="00396A4C" w:rsidRDefault="00E13E56" w:rsidP="00CF4F8E">
      <w:pPr>
        <w:pStyle w:val="Default"/>
        <w:rPr>
          <w:rFonts w:ascii="Arial" w:hAnsi="Arial" w:cs="Arial"/>
          <w:sz w:val="18"/>
          <w:szCs w:val="18"/>
        </w:rPr>
      </w:pPr>
      <w:r w:rsidRPr="00396A4C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F9EC8FA" wp14:editId="39911A9A">
            <wp:extent cx="6858000" cy="1049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3E56" w:rsidRPr="00396A4C" w:rsidSect="00384D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42DB" w:rsidRDefault="007842DB" w:rsidP="008037AB">
      <w:r>
        <w:separator/>
      </w:r>
    </w:p>
  </w:endnote>
  <w:endnote w:type="continuationSeparator" w:id="0">
    <w:p w:rsidR="007842DB" w:rsidRDefault="007842DB" w:rsidP="00803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OS Stephenson">
    <w:altName w:val="Times New Roman"/>
    <w:charset w:val="00"/>
    <w:family w:val="roman"/>
    <w:pitch w:val="variable"/>
    <w:sig w:usb0="00000001" w:usb1="40000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42DB" w:rsidRDefault="007842DB" w:rsidP="008037AB">
      <w:r>
        <w:separator/>
      </w:r>
    </w:p>
  </w:footnote>
  <w:footnote w:type="continuationSeparator" w:id="0">
    <w:p w:rsidR="007842DB" w:rsidRDefault="007842DB" w:rsidP="00803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9488B"/>
    <w:multiLevelType w:val="hybridMultilevel"/>
    <w:tmpl w:val="6C2A1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85391"/>
    <w:multiLevelType w:val="hybridMultilevel"/>
    <w:tmpl w:val="03343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zK0NLMwMTM0tLRQ0lEKTi0uzszPAykwqgUAQc0ZbSwAAAA="/>
  </w:docVars>
  <w:rsids>
    <w:rsidRoot w:val="00E31A17"/>
    <w:rsid w:val="0000247A"/>
    <w:rsid w:val="00034964"/>
    <w:rsid w:val="000E5B7C"/>
    <w:rsid w:val="000F465B"/>
    <w:rsid w:val="001343F3"/>
    <w:rsid w:val="00145B9B"/>
    <w:rsid w:val="001A1437"/>
    <w:rsid w:val="001B5078"/>
    <w:rsid w:val="001E79F2"/>
    <w:rsid w:val="001F6365"/>
    <w:rsid w:val="00227061"/>
    <w:rsid w:val="00247986"/>
    <w:rsid w:val="00250809"/>
    <w:rsid w:val="0025688C"/>
    <w:rsid w:val="0027129B"/>
    <w:rsid w:val="002A4824"/>
    <w:rsid w:val="002B2113"/>
    <w:rsid w:val="002C448C"/>
    <w:rsid w:val="002D53D3"/>
    <w:rsid w:val="002E01EB"/>
    <w:rsid w:val="002F73A1"/>
    <w:rsid w:val="003076D3"/>
    <w:rsid w:val="0031669E"/>
    <w:rsid w:val="00347302"/>
    <w:rsid w:val="0036004D"/>
    <w:rsid w:val="0038343E"/>
    <w:rsid w:val="00384D24"/>
    <w:rsid w:val="00396A4C"/>
    <w:rsid w:val="00413534"/>
    <w:rsid w:val="00414E55"/>
    <w:rsid w:val="00417321"/>
    <w:rsid w:val="00452255"/>
    <w:rsid w:val="004576A5"/>
    <w:rsid w:val="004B1561"/>
    <w:rsid w:val="00516D6C"/>
    <w:rsid w:val="00542557"/>
    <w:rsid w:val="00556ABF"/>
    <w:rsid w:val="005860DE"/>
    <w:rsid w:val="00596114"/>
    <w:rsid w:val="005B2D8B"/>
    <w:rsid w:val="005B4B8C"/>
    <w:rsid w:val="005F5E43"/>
    <w:rsid w:val="00620C5F"/>
    <w:rsid w:val="006231FF"/>
    <w:rsid w:val="006456C5"/>
    <w:rsid w:val="00657444"/>
    <w:rsid w:val="006645EF"/>
    <w:rsid w:val="00681FF9"/>
    <w:rsid w:val="006E23F6"/>
    <w:rsid w:val="006E56D8"/>
    <w:rsid w:val="00704598"/>
    <w:rsid w:val="00755CB9"/>
    <w:rsid w:val="00766527"/>
    <w:rsid w:val="007842DB"/>
    <w:rsid w:val="007949CC"/>
    <w:rsid w:val="00797220"/>
    <w:rsid w:val="007D0F2C"/>
    <w:rsid w:val="007F52FF"/>
    <w:rsid w:val="008037AB"/>
    <w:rsid w:val="0080397C"/>
    <w:rsid w:val="00847276"/>
    <w:rsid w:val="00850BF4"/>
    <w:rsid w:val="00851E9E"/>
    <w:rsid w:val="008561EB"/>
    <w:rsid w:val="008579B5"/>
    <w:rsid w:val="00863CEE"/>
    <w:rsid w:val="00876E98"/>
    <w:rsid w:val="008A132C"/>
    <w:rsid w:val="008D1AE7"/>
    <w:rsid w:val="00910433"/>
    <w:rsid w:val="009725E0"/>
    <w:rsid w:val="00972F6E"/>
    <w:rsid w:val="00981FDD"/>
    <w:rsid w:val="00985961"/>
    <w:rsid w:val="009D1BDC"/>
    <w:rsid w:val="009D24C4"/>
    <w:rsid w:val="009E0A26"/>
    <w:rsid w:val="00A35972"/>
    <w:rsid w:val="00A41D83"/>
    <w:rsid w:val="00A446EB"/>
    <w:rsid w:val="00A45AB6"/>
    <w:rsid w:val="00A71225"/>
    <w:rsid w:val="00AB7A03"/>
    <w:rsid w:val="00AC175C"/>
    <w:rsid w:val="00AE5920"/>
    <w:rsid w:val="00B116BD"/>
    <w:rsid w:val="00B713B1"/>
    <w:rsid w:val="00B775FB"/>
    <w:rsid w:val="00BC0BD3"/>
    <w:rsid w:val="00BD3768"/>
    <w:rsid w:val="00BE5EBE"/>
    <w:rsid w:val="00C212BF"/>
    <w:rsid w:val="00C3290A"/>
    <w:rsid w:val="00C3615B"/>
    <w:rsid w:val="00C64F8A"/>
    <w:rsid w:val="00CB6D60"/>
    <w:rsid w:val="00CE2488"/>
    <w:rsid w:val="00CF4F8E"/>
    <w:rsid w:val="00D33214"/>
    <w:rsid w:val="00D41EFE"/>
    <w:rsid w:val="00DC3984"/>
    <w:rsid w:val="00DF1BB6"/>
    <w:rsid w:val="00E13E56"/>
    <w:rsid w:val="00E31A17"/>
    <w:rsid w:val="00E32713"/>
    <w:rsid w:val="00E33DEA"/>
    <w:rsid w:val="00E57613"/>
    <w:rsid w:val="00E61015"/>
    <w:rsid w:val="00E81A18"/>
    <w:rsid w:val="00E87378"/>
    <w:rsid w:val="00E943E8"/>
    <w:rsid w:val="00E974ED"/>
    <w:rsid w:val="00EC3002"/>
    <w:rsid w:val="00ED4D35"/>
    <w:rsid w:val="00EF1CAC"/>
    <w:rsid w:val="00F20B17"/>
    <w:rsid w:val="00F3246C"/>
    <w:rsid w:val="00F45B94"/>
    <w:rsid w:val="00F52E2A"/>
    <w:rsid w:val="00F53703"/>
    <w:rsid w:val="00F53A66"/>
    <w:rsid w:val="00F63034"/>
    <w:rsid w:val="00F7511C"/>
    <w:rsid w:val="00F81365"/>
    <w:rsid w:val="00FA6048"/>
    <w:rsid w:val="00FC30C2"/>
    <w:rsid w:val="00FC65AE"/>
    <w:rsid w:val="00FD4689"/>
    <w:rsid w:val="00FE09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532667"/>
  <w15:docId w15:val="{4C013CD0-AD87-4A90-BB1F-9BEA72D3F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1A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31A17"/>
    <w:pPr>
      <w:widowControl w:val="0"/>
      <w:autoSpaceDE w:val="0"/>
      <w:autoSpaceDN w:val="0"/>
      <w:adjustRightInd w:val="0"/>
      <w:spacing w:after="0" w:line="240" w:lineRule="auto"/>
    </w:pPr>
    <w:rPr>
      <w:rFonts w:ascii="TUOS Stephenson" w:eastAsia="Times New Roman" w:hAnsi="TUOS Stephenson" w:cs="TUOS Stephenson"/>
      <w:color w:val="000000"/>
      <w:sz w:val="24"/>
      <w:szCs w:val="24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E31A1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1A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A17"/>
    <w:rPr>
      <w:rFonts w:ascii="Tahoma" w:eastAsia="Times New Roman" w:hAnsi="Tahoma" w:cs="Tahoma"/>
      <w:sz w:val="16"/>
      <w:szCs w:val="16"/>
      <w:lang w:val="en-GB" w:eastAsia="en-GB" w:bidi="ar-SA"/>
    </w:rPr>
  </w:style>
  <w:style w:type="table" w:styleId="TableGrid">
    <w:name w:val="Table Grid"/>
    <w:basedOn w:val="TableNormal"/>
    <w:uiPriority w:val="59"/>
    <w:rsid w:val="00E31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71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29B"/>
    <w:rPr>
      <w:rFonts w:ascii="Times New Roman" w:eastAsia="Times New Roman" w:hAnsi="Times New Roman" w:cs="Times New Roman"/>
      <w:sz w:val="20"/>
      <w:szCs w:val="20"/>
      <w:lang w:val="en-GB" w:eastAsia="en-GB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29B"/>
    <w:rPr>
      <w:rFonts w:ascii="Times New Roman" w:eastAsia="Times New Roman" w:hAnsi="Times New Roman" w:cs="Times New Roman"/>
      <w:b/>
      <w:bCs/>
      <w:sz w:val="20"/>
      <w:szCs w:val="20"/>
      <w:lang w:val="en-GB" w:eastAsia="en-GB" w:bidi="ar-SA"/>
    </w:rPr>
  </w:style>
  <w:style w:type="paragraph" w:styleId="Header">
    <w:name w:val="header"/>
    <w:basedOn w:val="Normal"/>
    <w:link w:val="HeaderChar"/>
    <w:uiPriority w:val="99"/>
    <w:unhideWhenUsed/>
    <w:rsid w:val="00803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7AB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styleId="Footer">
    <w:name w:val="footer"/>
    <w:basedOn w:val="Normal"/>
    <w:link w:val="FooterChar"/>
    <w:uiPriority w:val="99"/>
    <w:unhideWhenUsed/>
    <w:rsid w:val="00803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7AB"/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character" w:styleId="Hyperlink">
    <w:name w:val="Hyperlink"/>
    <w:basedOn w:val="DefaultParagraphFont"/>
    <w:uiPriority w:val="99"/>
    <w:unhideWhenUsed/>
    <w:rsid w:val="00620C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0C5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E24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2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owcase@unisa.ac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64DAD2FC5124D98C27E476796E3F8" ma:contentTypeVersion="14" ma:contentTypeDescription="Create a new document." ma:contentTypeScope="" ma:versionID="150be05d577fd69f64e59962ae24e77f">
  <xsd:schema xmlns:xsd="http://www.w3.org/2001/XMLSchema" xmlns:xs="http://www.w3.org/2001/XMLSchema" xmlns:p="http://schemas.microsoft.com/office/2006/metadata/properties" xmlns:ns3="4e3a7c50-9443-46fd-a3ea-f9d349524ac6" xmlns:ns4="6a1ebf0c-13ad-4f3e-baac-1f4154ec1984" targetNamespace="http://schemas.microsoft.com/office/2006/metadata/properties" ma:root="true" ma:fieldsID="8c092a981e9002c264260f2064dfe2c5" ns3:_="" ns4:_="">
    <xsd:import namespace="4e3a7c50-9443-46fd-a3ea-f9d349524ac6"/>
    <xsd:import namespace="6a1ebf0c-13ad-4f3e-baac-1f4154ec19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a7c50-9443-46fd-a3ea-f9d349524a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ebf0c-13ad-4f3e-baac-1f4154ec19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7A3C8E-0683-4503-8610-9BDD26EE4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a7c50-9443-46fd-a3ea-f9d349524ac6"/>
    <ds:schemaRef ds:uri="6a1ebf0c-13ad-4f3e-baac-1f4154ec19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DD6B9D-D1C8-458A-804B-A7E443B3A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B85147-0995-4260-9DB2-33DA435563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7EDB15-1737-42B5-956B-33B605F88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3</Characters>
  <Application>Microsoft Office Word</Application>
  <DocSecurity>0</DocSecurity>
  <Lines>4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a, Ayanda</dc:creator>
  <cp:lastModifiedBy>Hanli Wolhuter</cp:lastModifiedBy>
  <cp:revision>1</cp:revision>
  <cp:lastPrinted>2019-02-18T10:18:00Z</cp:lastPrinted>
  <dcterms:created xsi:type="dcterms:W3CDTF">2022-06-30T14:01:00Z</dcterms:created>
  <dcterms:modified xsi:type="dcterms:W3CDTF">2022-06-3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64DAD2FC5124D98C27E476796E3F8</vt:lpwstr>
  </property>
</Properties>
</file>